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CC869B7" w:rsidR="005B05B9" w:rsidRPr="000F2CB4" w:rsidRDefault="002F3EFF" w:rsidP="005B05B9">
      <w:pPr>
        <w:pStyle w:val="Heading1"/>
        <w:jc w:val="center"/>
      </w:pPr>
      <w:r>
        <w:t>Lab</w:t>
      </w:r>
      <w:r w:rsidR="0024440F">
        <w:t xml:space="preserve">: </w:t>
      </w:r>
      <w:r w:rsidR="00923CB1">
        <w:t xml:space="preserve">Simple </w:t>
      </w:r>
      <w:r>
        <w:t>Commands</w:t>
      </w:r>
    </w:p>
    <w:p w14:paraId="6825320A" w14:textId="74530B48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2F3EFF" w:rsidRPr="002F3EFF">
          <w:rPr>
            <w:rStyle w:val="Hyperlink"/>
          </w:rPr>
          <w:t>https://judge.softuni.org/Contests/4621/Simple-Commands-Lab</w:t>
        </w:r>
      </w:hyperlink>
    </w:p>
    <w:p w14:paraId="0D098D31" w14:textId="47EFC176" w:rsidR="00EE3004" w:rsidRPr="00413FA0" w:rsidRDefault="002F3EFF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413FA0">
        <w:rPr>
          <w:highlight w:val="yellow"/>
        </w:rPr>
        <w:t>Hello C#</w:t>
      </w:r>
    </w:p>
    <w:p w14:paraId="794C4E14" w14:textId="1C979A02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rints "</w:t>
      </w:r>
      <w:r w:rsidR="002F3EFF" w:rsidRPr="002F3EFF">
        <w:rPr>
          <w:rFonts w:ascii="Consolas" w:hAnsi="Consolas"/>
          <w:b/>
          <w:bCs/>
        </w:rPr>
        <w:t xml:space="preserve">Hello </w:t>
      </w:r>
      <w:r w:rsidR="002F3EFF">
        <w:rPr>
          <w:rFonts w:ascii="Consolas" w:hAnsi="Consolas"/>
          <w:b/>
          <w:bCs/>
        </w:rPr>
        <w:t>C#</w:t>
      </w:r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F3EFF" w:rsidRPr="00CB3FE8" w14:paraId="2A03C968" w14:textId="77777777" w:rsidTr="002F3EF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B771EFC" w14:textId="77777777" w:rsidR="002F3EFF" w:rsidRPr="00CB3FE8" w:rsidRDefault="002F3EFF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73EC676F" w14:textId="77777777" w:rsidR="002F3EFF" w:rsidRPr="00CB3FE8" w:rsidRDefault="002F3EFF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EFF" w:rsidRPr="00CB3FE8" w14:paraId="19BB5DA8" w14:textId="77777777" w:rsidTr="002F3EFF">
        <w:trPr>
          <w:trHeight w:val="20"/>
        </w:trPr>
        <w:tc>
          <w:tcPr>
            <w:tcW w:w="1801" w:type="dxa"/>
            <w:shd w:val="clear" w:color="auto" w:fill="auto"/>
          </w:tcPr>
          <w:p w14:paraId="7CC7DE09" w14:textId="5C24393E" w:rsidR="002F3EFF" w:rsidRPr="002F3EFF" w:rsidRDefault="002F3EFF" w:rsidP="003166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1A9DF582" w14:textId="5F7E2634" w:rsidR="002F3EFF" w:rsidRPr="00CB3FE8" w:rsidRDefault="002F3EFF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C#</w:t>
            </w:r>
          </w:p>
        </w:tc>
      </w:tr>
    </w:tbl>
    <w:p w14:paraId="147B5C8D" w14:textId="1B24E578" w:rsidR="009F7E78" w:rsidRPr="00413FA0" w:rsidRDefault="00397AE4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413FA0">
        <w:rPr>
          <w:highlight w:val="yellow"/>
        </w:rPr>
        <w:t>Print 5 * 5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1287105B" w14:textId="77777777" w:rsidR="00397AE4" w:rsidRPr="00397AE4" w:rsidRDefault="00397AE4" w:rsidP="00D82754">
      <w:pPr>
        <w:pStyle w:val="Heading3"/>
        <w:numPr>
          <w:ilvl w:val="0"/>
          <w:numId w:val="4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Calculates the </w:t>
      </w:r>
      <w:r w:rsidRPr="00397AE4">
        <w:rPr>
          <w:rFonts w:eastAsiaTheme="minorHAnsi" w:cstheme="minorBidi"/>
          <w:bCs/>
          <w:color w:val="auto"/>
          <w:sz w:val="22"/>
          <w:szCs w:val="22"/>
        </w:rPr>
        <w:t xml:space="preserve">value of 5 * </w:t>
      </w:r>
      <w:proofErr w:type="gramStart"/>
      <w:r w:rsidRPr="00397AE4">
        <w:rPr>
          <w:rFonts w:eastAsiaTheme="minorHAnsi" w:cstheme="minorBidi"/>
          <w:bCs/>
          <w:color w:val="auto"/>
          <w:sz w:val="22"/>
          <w:szCs w:val="22"/>
        </w:rPr>
        <w:t>5</w:t>
      </w:r>
      <w:proofErr w:type="gramEnd"/>
    </w:p>
    <w:p w14:paraId="628B3764" w14:textId="77777777" w:rsidR="00397AE4" w:rsidRPr="00397AE4" w:rsidRDefault="00397AE4" w:rsidP="00D82754">
      <w:pPr>
        <w:pStyle w:val="Heading3"/>
        <w:numPr>
          <w:ilvl w:val="0"/>
          <w:numId w:val="4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Prints the </w:t>
      </w:r>
      <w:r w:rsidRPr="00397AE4">
        <w:rPr>
          <w:rFonts w:eastAsiaTheme="minorHAnsi" w:cstheme="minorBidi"/>
          <w:bCs/>
          <w:color w:val="auto"/>
          <w:sz w:val="22"/>
          <w:szCs w:val="22"/>
        </w:rPr>
        <w:t xml:space="preserve">result at the </w:t>
      </w:r>
      <w:proofErr w:type="gramStart"/>
      <w:r w:rsidRPr="00397AE4">
        <w:rPr>
          <w:rFonts w:eastAsiaTheme="minorHAnsi" w:cstheme="minorBidi"/>
          <w:bCs/>
          <w:color w:val="auto"/>
          <w:sz w:val="22"/>
          <w:szCs w:val="22"/>
        </w:rPr>
        <w:t>console</w:t>
      </w:r>
      <w:proofErr w:type="gramEnd"/>
    </w:p>
    <w:p w14:paraId="6DDBD9D9" w14:textId="77777777" w:rsidR="00397AE4" w:rsidRPr="00FF3E01" w:rsidRDefault="00397AE4" w:rsidP="00397AE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31663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31663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77777777" w:rsidR="00397AE4" w:rsidRPr="002F3EFF" w:rsidRDefault="00397AE4" w:rsidP="003166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377D80B3" w14:textId="7A7A43CA" w:rsidR="00397AE4" w:rsidRPr="00CB3FE8" w:rsidRDefault="00397AE4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</w:tr>
    </w:tbl>
    <w:p w14:paraId="2C745847" w14:textId="34017257" w:rsidR="00C03817" w:rsidRPr="00413FA0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  <w:rPr>
          <w:highlight w:val="yellow"/>
        </w:rPr>
      </w:pPr>
      <w:r w:rsidRPr="00413FA0">
        <w:rPr>
          <w:highlight w:val="yellow"/>
        </w:rPr>
        <w:t>Number Operations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6A828D64" w14:textId="4E9013A2" w:rsidR="00D82754" w:rsidRDefault="00D82754" w:rsidP="00D82754">
      <w:pPr>
        <w:pStyle w:val="Heading3"/>
        <w:numPr>
          <w:ilvl w:val="0"/>
          <w:numId w:val="47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82754">
        <w:rPr>
          <w:rFonts w:eastAsiaTheme="minorHAnsi" w:cstheme="minorBidi"/>
          <w:b w:val="0"/>
          <w:color w:val="auto"/>
          <w:sz w:val="22"/>
          <w:szCs w:val="22"/>
        </w:rPr>
        <w:t xml:space="preserve">rint your </w:t>
      </w:r>
      <w:r w:rsidRPr="00D82754">
        <w:rPr>
          <w:rFonts w:eastAsiaTheme="minorHAnsi" w:cstheme="minorBidi"/>
          <w:bCs/>
          <w:color w:val="auto"/>
          <w:sz w:val="22"/>
          <w:szCs w:val="22"/>
        </w:rPr>
        <w:t xml:space="preserve">name at the first </w:t>
      </w:r>
      <w:proofErr w:type="gramStart"/>
      <w:r w:rsidRPr="00D82754">
        <w:rPr>
          <w:rFonts w:eastAsiaTheme="minorHAnsi" w:cstheme="minorBidi"/>
          <w:bCs/>
          <w:color w:val="auto"/>
          <w:sz w:val="22"/>
          <w:szCs w:val="22"/>
        </w:rPr>
        <w:t>line</w:t>
      </w:r>
      <w:proofErr w:type="gramEnd"/>
    </w:p>
    <w:p w14:paraId="03A2260D" w14:textId="35AF15C8" w:rsidR="00D82754" w:rsidRDefault="00D82754" w:rsidP="00D82754">
      <w:pPr>
        <w:pStyle w:val="Heading3"/>
        <w:numPr>
          <w:ilvl w:val="0"/>
          <w:numId w:val="47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Pr="00D82754">
        <w:rPr>
          <w:rFonts w:eastAsiaTheme="minorHAnsi" w:cstheme="minorBidi"/>
          <w:b w:val="0"/>
          <w:color w:val="auto"/>
          <w:sz w:val="22"/>
          <w:szCs w:val="22"/>
        </w:rPr>
        <w:t xml:space="preserve">alculate and print the </w:t>
      </w:r>
      <w:r w:rsidRPr="00D82754">
        <w:rPr>
          <w:rFonts w:eastAsiaTheme="minorHAnsi" w:cstheme="minorBidi"/>
          <w:bCs/>
          <w:color w:val="auto"/>
          <w:sz w:val="22"/>
          <w:szCs w:val="22"/>
        </w:rPr>
        <w:t xml:space="preserve">expression 5 + 3 at the second </w:t>
      </w:r>
      <w:proofErr w:type="gramStart"/>
      <w:r w:rsidRPr="00D82754">
        <w:rPr>
          <w:rFonts w:eastAsiaTheme="minorHAnsi" w:cstheme="minorBidi"/>
          <w:bCs/>
          <w:color w:val="auto"/>
          <w:sz w:val="22"/>
          <w:szCs w:val="22"/>
        </w:rPr>
        <w:t>line</w:t>
      </w:r>
      <w:proofErr w:type="gramEnd"/>
    </w:p>
    <w:p w14:paraId="5CBD6655" w14:textId="77777777" w:rsidR="00D82754" w:rsidRPr="00FF3E01" w:rsidRDefault="00D82754" w:rsidP="00D8275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D82754" w:rsidRPr="00CB3FE8" w14:paraId="556E75C3" w14:textId="77777777" w:rsidTr="0031663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316633">
        <w:trPr>
          <w:trHeight w:val="20"/>
        </w:trPr>
        <w:tc>
          <w:tcPr>
            <w:tcW w:w="1801" w:type="dxa"/>
            <w:shd w:val="clear" w:color="auto" w:fill="auto"/>
          </w:tcPr>
          <w:p w14:paraId="09A89C9A" w14:textId="77777777" w:rsidR="00D82754" w:rsidRPr="002F3EFF" w:rsidRDefault="00D82754" w:rsidP="003166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00CE0FB2" w14:textId="77777777" w:rsidR="00D82754" w:rsidRDefault="00D82754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</w:t>
            </w:r>
          </w:p>
          <w:p w14:paraId="248C737F" w14:textId="1F3800BA" w:rsidR="00D82754" w:rsidRPr="00CB3FE8" w:rsidRDefault="00D82754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29DB180E" w14:textId="1D7C82DD" w:rsidR="00D14B2B" w:rsidRPr="00413FA0" w:rsidRDefault="00234920" w:rsidP="0014584A">
      <w:pPr>
        <w:pStyle w:val="Heading2"/>
        <w:numPr>
          <w:ilvl w:val="0"/>
          <w:numId w:val="40"/>
        </w:numPr>
        <w:ind w:left="426"/>
        <w:rPr>
          <w:highlight w:val="yellow"/>
          <w:lang w:val="bg-BG"/>
        </w:rPr>
      </w:pPr>
      <w:r w:rsidRPr="00413FA0">
        <w:rPr>
          <w:highlight w:val="yellow"/>
        </w:rPr>
        <w:t>Calculations</w:t>
      </w:r>
    </w:p>
    <w:p w14:paraId="44340B88" w14:textId="77777777" w:rsidR="00234920" w:rsidRPr="00234920" w:rsidRDefault="00234920" w:rsidP="00234920">
      <w:pPr>
        <w:jc w:val="both"/>
      </w:pPr>
      <w:r w:rsidRPr="00234920">
        <w:t xml:space="preserve">Write a program, which </w:t>
      </w:r>
      <w:r w:rsidRPr="00234920">
        <w:rPr>
          <w:b/>
          <w:bCs/>
        </w:rPr>
        <w:t>calculates</w:t>
      </w:r>
      <w:r w:rsidRPr="00234920">
        <w:t xml:space="preserve"> and </w:t>
      </w:r>
      <w:r w:rsidRPr="00234920">
        <w:rPr>
          <w:b/>
          <w:bCs/>
        </w:rPr>
        <w:t>prints</w:t>
      </w:r>
      <w:r w:rsidRPr="00234920">
        <w:t xml:space="preserve"> the value of the following </w:t>
      </w:r>
      <w:r w:rsidRPr="00234920">
        <w:rPr>
          <w:b/>
          <w:bCs/>
        </w:rPr>
        <w:t>expressions</w:t>
      </w:r>
      <w:r w:rsidRPr="00234920">
        <w:t>:</w:t>
      </w:r>
    </w:p>
    <w:p w14:paraId="1BAB2C3C" w14:textId="77777777" w:rsidR="00234920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5 + 3 * 2</w:t>
      </w:r>
    </w:p>
    <w:p w14:paraId="10CCCCBF" w14:textId="77777777" w:rsidR="00234920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4 *  (2 + 3)</w:t>
      </w:r>
    </w:p>
    <w:p w14:paraId="2EEFE4C6" w14:textId="0B513F64" w:rsidR="00C87441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  <w:lang w:val="bg-BG"/>
        </w:rPr>
      </w:pPr>
      <w:r w:rsidRPr="00234920">
        <w:rPr>
          <w:b/>
          <w:bCs/>
        </w:rPr>
        <w:t>(2 + 5)  *  (8 - 2)  / 7</w:t>
      </w:r>
    </w:p>
    <w:p w14:paraId="6F7BFAC4" w14:textId="77777777" w:rsidR="00234920" w:rsidRPr="00FF3E01" w:rsidRDefault="00234920" w:rsidP="00234920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34920" w:rsidRPr="00CB3FE8" w14:paraId="7FA73C02" w14:textId="77777777" w:rsidTr="0031663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3166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316633">
        <w:trPr>
          <w:trHeight w:val="20"/>
        </w:trPr>
        <w:tc>
          <w:tcPr>
            <w:tcW w:w="1801" w:type="dxa"/>
            <w:shd w:val="clear" w:color="auto" w:fill="auto"/>
          </w:tcPr>
          <w:p w14:paraId="4DB620CC" w14:textId="77777777" w:rsidR="00234920" w:rsidRPr="002F3EFF" w:rsidRDefault="00234920" w:rsidP="003166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59C3780" w14:textId="77777777" w:rsidR="00234920" w:rsidRDefault="00234920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B42801" w14:textId="77777777" w:rsidR="00234920" w:rsidRDefault="00234920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44A94443" w14:textId="4D6F90D2" w:rsidR="00234920" w:rsidRPr="00CB3FE8" w:rsidRDefault="00234920" w:rsidP="003166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56D9F928" w14:textId="2E2F3796" w:rsidR="00241AC7" w:rsidRPr="00413FA0" w:rsidRDefault="00F40B04" w:rsidP="00DD1D44">
      <w:pPr>
        <w:pStyle w:val="Heading2"/>
        <w:numPr>
          <w:ilvl w:val="0"/>
          <w:numId w:val="40"/>
        </w:numPr>
        <w:spacing w:before="0" w:after="0"/>
        <w:ind w:left="357" w:hanging="357"/>
        <w:rPr>
          <w:highlight w:val="yellow"/>
        </w:rPr>
      </w:pPr>
      <w:r w:rsidRPr="00413FA0">
        <w:rPr>
          <w:highlight w:val="yellow"/>
        </w:rPr>
        <w:lastRenderedPageBreak/>
        <w:t>Square of 7 * 7 stars</w:t>
      </w:r>
    </w:p>
    <w:p w14:paraId="594EB47D" w14:textId="13B57648" w:rsidR="00F40B04" w:rsidRDefault="00F40B04" w:rsidP="00F40B0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F40B04">
        <w:rPr>
          <w:rFonts w:eastAsiaTheme="minorHAnsi" w:cstheme="minorBidi"/>
          <w:b w:val="0"/>
          <w:color w:val="auto"/>
          <w:sz w:val="22"/>
          <w:szCs w:val="22"/>
        </w:rPr>
        <w:t>Write a program, which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F40B04">
        <w:rPr>
          <w:rFonts w:eastAsiaTheme="minorHAnsi" w:cstheme="minorBidi"/>
          <w:bCs/>
          <w:color w:val="auto"/>
          <w:sz w:val="22"/>
          <w:szCs w:val="22"/>
        </w:rPr>
        <w:t>prints a square of 7 * 7</w:t>
      </w:r>
      <w:r w:rsidRPr="00F40B04">
        <w:rPr>
          <w:rFonts w:eastAsiaTheme="minorHAnsi" w:cstheme="minorBidi"/>
          <w:b w:val="0"/>
          <w:color w:val="auto"/>
          <w:sz w:val="22"/>
          <w:szCs w:val="22"/>
        </w:rPr>
        <w:t xml:space="preserve"> stars like this:</w:t>
      </w:r>
    </w:p>
    <w:p w14:paraId="33876898" w14:textId="28268252" w:rsidR="00F40B04" w:rsidRDefault="0090158B" w:rsidP="00F40B04">
      <w:r>
        <w:rPr>
          <w:noProof/>
        </w:rPr>
      </w:r>
      <w:r>
        <w:pict w14:anchorId="0141454B">
          <v:rect id="Rectangle 5" o:spid="_x0000_s2050" style="width:2in;height:20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" fillcolor="#90b4d8" strokecolor="#122233" strokeweight="1pt">
            <v:fill opacity="9766f"/>
            <v:textbox inset="4.99992mm,2.99994mm,4.99992mm,2.99994mm">
              <w:txbxContent>
                <w:p w14:paraId="17628871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3A1919AA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6FFA5497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718C09C8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24603146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194F0866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  <w:p w14:paraId="0801ECDA" w14:textId="77777777" w:rsidR="00F40B04" w:rsidRPr="00F40B04" w:rsidRDefault="00F40B04" w:rsidP="00F40B04">
                  <w:pPr>
                    <w:jc w:val="center"/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</w:pPr>
                  <w:r w:rsidRPr="00F40B04">
                    <w:rPr>
                      <w:rFonts w:ascii="Consolas" w:eastAsia="+mn-ea" w:hAnsi="Consolas" w:cs="+mn-cs"/>
                      <w:b/>
                      <w:bCs/>
                      <w:noProof/>
                      <w:color w:val="234465"/>
                      <w:kern w:val="24"/>
                      <w:sz w:val="32"/>
                      <w:szCs w:val="32"/>
                    </w:rPr>
                    <w:t>* * * * * * *</w:t>
                  </w:r>
                </w:p>
              </w:txbxContent>
            </v:textbox>
            <w10:anchorlock/>
          </v:rect>
        </w:pict>
      </w:r>
    </w:p>
    <w:p w14:paraId="5D9B9835" w14:textId="77777777" w:rsidR="00316633" w:rsidRPr="00F40B04" w:rsidRDefault="00316633" w:rsidP="00F40B04"/>
    <w:p w14:paraId="742C58A7" w14:textId="6160CABE" w:rsidR="00241AC7" w:rsidRPr="00FF3E01" w:rsidRDefault="00241AC7" w:rsidP="00F40B0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8"/>
        <w:gridCol w:w="2693"/>
      </w:tblGrid>
      <w:tr w:rsidR="00F40B04" w:rsidRPr="00CB3FE8" w14:paraId="43B444DD" w14:textId="77777777" w:rsidTr="00F40B04">
        <w:tc>
          <w:tcPr>
            <w:tcW w:w="1518" w:type="dxa"/>
            <w:shd w:val="clear" w:color="auto" w:fill="D9D9D9" w:themeFill="background1" w:themeFillShade="D9"/>
            <w:vAlign w:val="center"/>
          </w:tcPr>
          <w:p w14:paraId="65DB3505" w14:textId="14B65F43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58DE5F9" w14:textId="1EC43614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0B04" w:rsidRPr="00CB3FE8" w14:paraId="561F3A41" w14:textId="77777777" w:rsidTr="00F40B04">
        <w:trPr>
          <w:trHeight w:val="20"/>
        </w:trPr>
        <w:tc>
          <w:tcPr>
            <w:tcW w:w="1518" w:type="dxa"/>
            <w:shd w:val="clear" w:color="auto" w:fill="auto"/>
          </w:tcPr>
          <w:p w14:paraId="75C2AD8B" w14:textId="13380F0F" w:rsidR="00F40B04" w:rsidRPr="00CB3FE8" w:rsidRDefault="00F40B04" w:rsidP="00F40B04">
            <w:pPr>
              <w:spacing w:before="0" w:after="0"/>
              <w:rPr>
                <w:rFonts w:ascii="Consolas" w:hAnsi="Consolas"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693" w:type="dxa"/>
            <w:shd w:val="clear" w:color="auto" w:fill="auto"/>
          </w:tcPr>
          <w:p w14:paraId="06112078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5A1743E7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994EA7B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70F44A4C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66D328BD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DCEC07D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888B6D7" w14:textId="711C883A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</w:tc>
      </w:tr>
    </w:tbl>
    <w:p w14:paraId="778740AF" w14:textId="5A58A216" w:rsidR="00784B1E" w:rsidRPr="00784B1E" w:rsidRDefault="00784B1E" w:rsidP="00784B1E">
      <w:pPr>
        <w:pStyle w:val="ListParagraph"/>
        <w:ind w:left="360"/>
      </w:pPr>
    </w:p>
    <w:sectPr w:rsidR="00784B1E" w:rsidRPr="00784B1E" w:rsidSect="00FC7C4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CC17D" w14:textId="77777777" w:rsidR="00FC7C4F" w:rsidRDefault="00FC7C4F" w:rsidP="008068A2">
      <w:pPr>
        <w:spacing w:after="0" w:line="240" w:lineRule="auto"/>
      </w:pPr>
      <w:r>
        <w:separator/>
      </w:r>
    </w:p>
  </w:endnote>
  <w:endnote w:type="continuationSeparator" w:id="0">
    <w:p w14:paraId="77EDF7F6" w14:textId="77777777" w:rsidR="00FC7C4F" w:rsidRDefault="00FC7C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741A1944" w:rsidR="004E4C1E" w:rsidRDefault="0090158B" w:rsidP="004E4C1E">
    <w:pPr>
      <w:pStyle w:val="Footer"/>
    </w:pPr>
    <w:r>
      <w:rPr>
        <w:noProof/>
      </w:rPr>
      <w:pict w14:anchorId="74D6BE7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94B328C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6F8FD97B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2CB404F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F4E7931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9B3EF" w14:textId="77777777" w:rsidR="00FC7C4F" w:rsidRDefault="00FC7C4F" w:rsidP="008068A2">
      <w:pPr>
        <w:spacing w:after="0" w:line="240" w:lineRule="auto"/>
      </w:pPr>
      <w:r>
        <w:separator/>
      </w:r>
    </w:p>
  </w:footnote>
  <w:footnote w:type="continuationSeparator" w:id="0">
    <w:p w14:paraId="7A25C2D8" w14:textId="77777777" w:rsidR="00FC7C4F" w:rsidRDefault="00FC7C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3947C1"/>
    <w:multiLevelType w:val="hybridMultilevel"/>
    <w:tmpl w:val="0F242DE0"/>
    <w:lvl w:ilvl="0" w:tplc="6AA6C4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D2CC0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08F6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437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26E6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C67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0C7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F2F7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707D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E3235C6"/>
    <w:multiLevelType w:val="hybridMultilevel"/>
    <w:tmpl w:val="7414C1E6"/>
    <w:lvl w:ilvl="0" w:tplc="0402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8"/>
  </w:num>
  <w:num w:numId="2" w16cid:durableId="1755979189">
    <w:abstractNumId w:val="27"/>
  </w:num>
  <w:num w:numId="3" w16cid:durableId="1178739121">
    <w:abstractNumId w:val="37"/>
  </w:num>
  <w:num w:numId="4" w16cid:durableId="1932423178">
    <w:abstractNumId w:val="9"/>
  </w:num>
  <w:num w:numId="5" w16cid:durableId="559171016">
    <w:abstractNumId w:val="41"/>
  </w:num>
  <w:num w:numId="6" w16cid:durableId="1194153160">
    <w:abstractNumId w:val="12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31"/>
  </w:num>
  <w:num w:numId="10" w16cid:durableId="1176576039">
    <w:abstractNumId w:val="35"/>
  </w:num>
  <w:num w:numId="11" w16cid:durableId="25984817">
    <w:abstractNumId w:val="24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7"/>
  </w:num>
  <w:num w:numId="14" w16cid:durableId="2043552950">
    <w:abstractNumId w:val="28"/>
  </w:num>
  <w:num w:numId="15" w16cid:durableId="899631198">
    <w:abstractNumId w:val="11"/>
  </w:num>
  <w:num w:numId="16" w16cid:durableId="259337111">
    <w:abstractNumId w:val="43"/>
  </w:num>
  <w:num w:numId="17" w16cid:durableId="1315138917">
    <w:abstractNumId w:val="7"/>
  </w:num>
  <w:num w:numId="18" w16cid:durableId="1919516312">
    <w:abstractNumId w:val="38"/>
  </w:num>
  <w:num w:numId="19" w16cid:durableId="912468081">
    <w:abstractNumId w:val="29"/>
  </w:num>
  <w:num w:numId="20" w16cid:durableId="934174029">
    <w:abstractNumId w:val="33"/>
  </w:num>
  <w:num w:numId="21" w16cid:durableId="2086221016">
    <w:abstractNumId w:val="42"/>
  </w:num>
  <w:num w:numId="22" w16cid:durableId="1394037004">
    <w:abstractNumId w:val="39"/>
  </w:num>
  <w:num w:numId="23" w16cid:durableId="501699613">
    <w:abstractNumId w:val="13"/>
  </w:num>
  <w:num w:numId="24" w16cid:durableId="1606036782">
    <w:abstractNumId w:val="30"/>
  </w:num>
  <w:num w:numId="25" w16cid:durableId="58675484">
    <w:abstractNumId w:val="18"/>
  </w:num>
  <w:num w:numId="26" w16cid:durableId="51315317">
    <w:abstractNumId w:val="40"/>
  </w:num>
  <w:num w:numId="27" w16cid:durableId="2056350897">
    <w:abstractNumId w:val="20"/>
  </w:num>
  <w:num w:numId="28" w16cid:durableId="1323583690">
    <w:abstractNumId w:val="46"/>
  </w:num>
  <w:num w:numId="29" w16cid:durableId="1869487516">
    <w:abstractNumId w:val="44"/>
  </w:num>
  <w:num w:numId="30" w16cid:durableId="2140031395">
    <w:abstractNumId w:val="19"/>
  </w:num>
  <w:num w:numId="31" w16cid:durableId="1371345116">
    <w:abstractNumId w:val="14"/>
  </w:num>
  <w:num w:numId="32" w16cid:durableId="1258177624">
    <w:abstractNumId w:val="16"/>
  </w:num>
  <w:num w:numId="33" w16cid:durableId="755589489">
    <w:abstractNumId w:val="25"/>
  </w:num>
  <w:num w:numId="34" w16cid:durableId="2143618997">
    <w:abstractNumId w:val="34"/>
  </w:num>
  <w:num w:numId="35" w16cid:durableId="1772235153">
    <w:abstractNumId w:val="4"/>
  </w:num>
  <w:num w:numId="36" w16cid:durableId="441417016">
    <w:abstractNumId w:val="45"/>
  </w:num>
  <w:num w:numId="37" w16cid:durableId="838081716">
    <w:abstractNumId w:val="23"/>
  </w:num>
  <w:num w:numId="38" w16cid:durableId="1944192375">
    <w:abstractNumId w:val="32"/>
  </w:num>
  <w:num w:numId="39" w16cid:durableId="70808999">
    <w:abstractNumId w:val="0"/>
  </w:num>
  <w:num w:numId="40" w16cid:durableId="238099792">
    <w:abstractNumId w:val="22"/>
  </w:num>
  <w:num w:numId="41" w16cid:durableId="1158308349">
    <w:abstractNumId w:val="47"/>
  </w:num>
  <w:num w:numId="42" w16cid:durableId="1203859477">
    <w:abstractNumId w:val="15"/>
  </w:num>
  <w:num w:numId="43" w16cid:durableId="692459606">
    <w:abstractNumId w:val="26"/>
  </w:num>
  <w:num w:numId="44" w16cid:durableId="1922328789">
    <w:abstractNumId w:val="1"/>
  </w:num>
  <w:num w:numId="45" w16cid:durableId="1340499574">
    <w:abstractNumId w:val="6"/>
  </w:num>
  <w:num w:numId="46" w16cid:durableId="22563656">
    <w:abstractNumId w:val="8"/>
  </w:num>
  <w:num w:numId="47" w16cid:durableId="1178235086">
    <w:abstractNumId w:val="36"/>
  </w:num>
  <w:num w:numId="48" w16cid:durableId="432672926">
    <w:abstractNumId w:val="21"/>
  </w:num>
  <w:num w:numId="49" w16cid:durableId="1729526533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7Y0M7Y0MTE0NDJU0lEKTi0uzszPAykwrgUA+Po2Ji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16633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13FA0"/>
    <w:rsid w:val="004311CA"/>
    <w:rsid w:val="004312AC"/>
    <w:rsid w:val="0043443A"/>
    <w:rsid w:val="00461928"/>
    <w:rsid w:val="0047331A"/>
    <w:rsid w:val="0047640B"/>
    <w:rsid w:val="0047644B"/>
    <w:rsid w:val="00476D4B"/>
    <w:rsid w:val="004812C2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158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C7C4F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E705573"/>
  <w15:docId w15:val="{1AB28A9B-A9BF-42C4-8644-90F38E2B2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9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1/Simple-Command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5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/>
  <cp:lastModifiedBy>Desislava Andreeva</cp:lastModifiedBy>
  <cp:revision>2</cp:revision>
  <cp:lastPrinted>2015-10-26T22:35:00Z</cp:lastPrinted>
  <dcterms:created xsi:type="dcterms:W3CDTF">2019-11-12T12:29:00Z</dcterms:created>
  <dcterms:modified xsi:type="dcterms:W3CDTF">2024-01-07T16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